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446105" w:rsidP="009344FF">
      <w:r w:rsidRPr="00446105">
        <w:t xml:space="preserve">I checked the revised version of the manuscript and it is acceptable 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446105" w:rsidRPr="00446105" w:rsidRDefault="00446105" w:rsidP="00446105">
      <w:proofErr w:type="spellStart"/>
      <w:r w:rsidRPr="00446105">
        <w:t>Dr.</w:t>
      </w:r>
      <w:proofErr w:type="spellEnd"/>
      <w:r w:rsidRPr="00446105">
        <w:t xml:space="preserve"> A</w:t>
      </w:r>
      <w:r w:rsidRPr="00446105">
        <w:t>hmed Mohammed Abu-</w:t>
      </w:r>
      <w:proofErr w:type="spellStart"/>
      <w:r w:rsidRPr="00446105">
        <w:t>Dief</w:t>
      </w:r>
      <w:proofErr w:type="spellEnd"/>
      <w:r w:rsidRPr="00446105">
        <w:t xml:space="preserve"> M</w:t>
      </w:r>
      <w:bookmarkStart w:id="0" w:name="_GoBack"/>
      <w:bookmarkEnd w:id="0"/>
      <w:r w:rsidRPr="00446105">
        <w:t xml:space="preserve">ohammed, </w:t>
      </w:r>
      <w:proofErr w:type="spellStart"/>
      <w:r w:rsidRPr="00446105">
        <w:t>Taibah</w:t>
      </w:r>
      <w:proofErr w:type="spellEnd"/>
      <w:r w:rsidRPr="00446105">
        <w:t xml:space="preserve"> University, Saudi Arabia</w:t>
      </w:r>
    </w:p>
    <w:sectPr w:rsidR="00446105" w:rsidRPr="004461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NTeyMDYzMjU1NzZX0lEKTi0uzszPAykwrAUAfI07RiwAAAA="/>
  </w:docVars>
  <w:rsids>
    <w:rsidRoot w:val="00A72896"/>
    <w:rsid w:val="002C0B2C"/>
    <w:rsid w:val="0044610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CF026"/>
  <w15:docId w15:val="{46C7D12A-E09E-4EDA-94C0-E549A3CE2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6:49:00Z</dcterms:modified>
</cp:coreProperties>
</file>